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4AB0AAB4" w:rsidR="00E27C4B" w:rsidRDefault="0003361F">
            <w:r>
              <w:t>BU08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156BA3A" w:rsidR="00424133" w:rsidRPr="00285F5A" w:rsidRDefault="00BB1B50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X</w:t>
      </w:r>
      <w:r w:rsidR="00424133">
        <w:rPr>
          <w:rFonts w:ascii="MS Gothic" w:eastAsia="MS Gothic" w:hAnsi="MS Gothic" w:cs="Arial"/>
          <w:b/>
          <w:szCs w:val="20"/>
        </w:rPr>
        <w:t>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Undergraduate Curriculum Council</w:t>
      </w:r>
      <w:r w:rsidR="00424133" w:rsidRPr="00285F5A">
        <w:rPr>
          <w:rFonts w:asciiTheme="majorHAnsi" w:hAnsiTheme="majorHAnsi" w:cs="Arial"/>
          <w:szCs w:val="20"/>
        </w:rPr>
        <w:t xml:space="preserve"> </w:t>
      </w:r>
      <w:r w:rsidR="00424133"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293F1FE8" w:rsidR="00424133" w:rsidRPr="00424133" w:rsidRDefault="005B6EB6" w:rsidP="00BB1B50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BB1B50">
              <w:rPr>
                <w:rFonts w:ascii="MS Gothic" w:eastAsia="MS Gothic" w:hAnsi="MS Gothic" w:cs="Arial"/>
                <w:b/>
                <w:szCs w:val="20"/>
                <w:highlight w:val="yellow"/>
              </w:rPr>
              <w:t>XX</w:t>
            </w:r>
            <w:r w:rsidR="00ED29E1">
              <w:rPr>
                <w:rFonts w:ascii="MS Gothic" w:eastAsia="MS Gothic" w:hAnsi="MS Gothic" w:cs="Arial"/>
                <w:b/>
                <w:szCs w:val="20"/>
                <w:highlight w:val="yellow"/>
              </w:rPr>
              <w:t xml:space="preserve">] 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32BC988A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BB1B50">
                  <w:rPr>
                    <w:rFonts w:asciiTheme="majorHAnsi" w:hAnsiTheme="majorHAnsi"/>
                    <w:sz w:val="20"/>
                    <w:szCs w:val="20"/>
                  </w:rPr>
                  <w:t>Dr. Steve Muzatko</w:t>
                </w:r>
                <w:r w:rsidR="00ED29E1">
                  <w:rPr>
                    <w:rFonts w:asciiTheme="majorHAnsi" w:hAnsiTheme="majorHAnsi"/>
                    <w:sz w:val="20"/>
                    <w:szCs w:val="20"/>
                  </w:rPr>
                  <w:t xml:space="preserve">  December </w:t>
                </w:r>
                <w:r w:rsidR="00EB0217">
                  <w:rPr>
                    <w:rFonts w:asciiTheme="majorHAnsi" w:hAnsiTheme="majorHAnsi"/>
                    <w:sz w:val="20"/>
                    <w:szCs w:val="20"/>
                  </w:rPr>
                  <w:t>9</w:t>
                </w:r>
                <w:r w:rsidR="00ED29E1">
                  <w:rPr>
                    <w:rFonts w:asciiTheme="majorHAnsi" w:hAnsiTheme="majorHAnsi"/>
                    <w:sz w:val="20"/>
                    <w:szCs w:val="20"/>
                  </w:rPr>
                  <w:t>, 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6BD7D811" w:rsidR="00001C04" w:rsidRPr="008426D1" w:rsidRDefault="00000000" w:rsidP="001E6591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r w:rsidR="00ED29E1">
                  <w:rPr>
                    <w:rFonts w:asciiTheme="majorHAnsi" w:hAnsiTheme="majorHAnsi"/>
                    <w:sz w:val="20"/>
                    <w:szCs w:val="20"/>
                  </w:rPr>
                  <w:t xml:space="preserve">James Doering  December </w:t>
                </w:r>
                <w:r w:rsidR="00EB0217">
                  <w:rPr>
                    <w:rFonts w:asciiTheme="majorHAnsi" w:hAnsiTheme="majorHAnsi"/>
                    <w:sz w:val="20"/>
                    <w:szCs w:val="20"/>
                  </w:rPr>
                  <w:t>9</w:t>
                </w:r>
                <w:r w:rsidR="00ED29E1">
                  <w:rPr>
                    <w:rFonts w:asciiTheme="majorHAnsi" w:hAnsiTheme="majorHAnsi"/>
                    <w:sz w:val="20"/>
                    <w:szCs w:val="20"/>
                  </w:rPr>
                  <w:t>, 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0CC7C7D6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FA5A97" w:rsidRPr="00FA5A97">
                      <w:rPr>
                        <w:rFonts w:asciiTheme="majorHAnsi" w:hAnsiTheme="majorHAnsi"/>
                        <w:sz w:val="20"/>
                        <w:szCs w:val="20"/>
                      </w:rPr>
                      <w:t>Philip Tew</w:t>
                    </w:r>
                    <w:r w:rsidR="00FA5A97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12/12/2022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0020E118" w:rsidR="00D66C39" w:rsidRPr="008426D1" w:rsidRDefault="00000000" w:rsidP="001E6591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r w:rsidR="0022667F">
                  <w:rPr>
                    <w:rFonts w:asciiTheme="majorHAnsi" w:hAnsiTheme="majorHAnsi"/>
                    <w:sz w:val="20"/>
                    <w:szCs w:val="20"/>
                  </w:rPr>
                  <w:t>John Robertson   1/4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1E5EF8BB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B115EC983463964AABDE7AD32EB07D1B"/>
                        </w:placeholder>
                      </w:sdtPr>
                      <w:sdtContent>
                        <w:r w:rsidR="00372A39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2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2A39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2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B1B50" w:rsidRPr="008426D1" w14:paraId="4A26447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BF5040A" w14:textId="77777777" w:rsidR="00BB1B50" w:rsidRDefault="00BB1B50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A8F75C" w14:textId="77777777" w:rsidR="00BB1B50" w:rsidRDefault="00BB1B5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0C166CD4" w:rsidR="007D371A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5359CA98" w14:textId="77777777" w:rsidR="00CD3845" w:rsidRPr="00336EDB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306781AB" w:rsidR="007D371A" w:rsidRPr="008426D1" w:rsidRDefault="00BB1B5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 Muzatko</w:t>
          </w:r>
          <w:r w:rsidR="00402516">
            <w:rPr>
              <w:rFonts w:asciiTheme="majorHAnsi" w:hAnsiTheme="majorHAnsi" w:cs="Arial"/>
              <w:sz w:val="20"/>
              <w:szCs w:val="20"/>
            </w:rPr>
            <w:t xml:space="preserve">   </w:t>
          </w:r>
          <w:hyperlink r:id="rId8" w:history="1">
            <w:r w:rsidR="00402516" w:rsidRPr="001624AC">
              <w:rPr>
                <w:rStyle w:val="Hyperlink"/>
                <w:rFonts w:asciiTheme="majorHAnsi" w:hAnsiTheme="majorHAnsi" w:cs="Arial"/>
                <w:sz w:val="20"/>
                <w:szCs w:val="20"/>
              </w:rPr>
              <w:t>smuzatko@astate.edu</w:t>
            </w:r>
          </w:hyperlink>
          <w:r w:rsidR="00402516">
            <w:rPr>
              <w:rFonts w:asciiTheme="majorHAnsi" w:hAnsiTheme="majorHAnsi" w:cs="Arial"/>
              <w:sz w:val="20"/>
              <w:szCs w:val="20"/>
            </w:rPr>
            <w:t xml:space="preserve">   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p w14:paraId="6A6702AD" w14:textId="5A70E909" w:rsidR="003F2F3D" w:rsidRDefault="003F2F3D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8A8EB5E" w14:textId="00F3734E" w:rsidR="00402516" w:rsidRDefault="00402516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FALL 2023</w:t>
      </w:r>
    </w:p>
    <w:p w14:paraId="169B3AD9" w14:textId="77777777" w:rsidR="007242C4" w:rsidRPr="00A865C3" w:rsidRDefault="007242C4" w:rsidP="00CB4B5A">
      <w:pPr>
        <w:tabs>
          <w:tab w:val="left" w:pos="360"/>
          <w:tab w:val="left" w:pos="720"/>
        </w:tabs>
        <w:spacing w:after="0" w:line="240" w:lineRule="auto"/>
        <w:rPr>
          <w:color w:val="808080"/>
          <w:shd w:val="clear" w:color="auto" w:fill="D9D9D9" w:themeFill="background1" w:themeFillShade="D9"/>
        </w:rPr>
      </w:pPr>
    </w:p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23B5E94B" w:rsidR="00A865C3" w:rsidRDefault="00717E4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B02A79C" w14:textId="755F9EB1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16605CA7" w14:textId="7855D5B9" w:rsidR="00A865C3" w:rsidRDefault="00717E4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00773546" w:rsidR="00A865C3" w:rsidRDefault="00717E4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053</w:t>
            </w:r>
          </w:p>
        </w:tc>
        <w:tc>
          <w:tcPr>
            <w:tcW w:w="2051" w:type="pct"/>
          </w:tcPr>
          <w:p w14:paraId="4C031803" w14:textId="31F9E46E" w:rsidR="00A865C3" w:rsidRDefault="00717E46" w:rsidP="00717E46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692A6898" w:rsidR="00A865C3" w:rsidRDefault="00717E4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uditing 1</w:t>
            </w:r>
          </w:p>
        </w:tc>
        <w:tc>
          <w:tcPr>
            <w:tcW w:w="2051" w:type="pct"/>
          </w:tcPr>
          <w:p w14:paraId="147E32A6" w14:textId="31B99D2D" w:rsidR="00A865C3" w:rsidRDefault="00717E46" w:rsidP="00717E46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uditing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73F01617" w:rsidR="00A865C3" w:rsidRDefault="00717E4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Standards and procedures, code of ethics, form of audit reports and statements, and the principles underlying the verification of data presented in financial reports. Fall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9" w:anchor="tt1195" w:tgtFrame="_blank" w:history="1">
              <w:r w:rsidRPr="00717E46">
                <w:rPr>
                  <w:rStyle w:val="Hyperlink"/>
                  <w:color w:val="C00000"/>
                </w:rPr>
                <w:t>ACCT 3013</w:t>
              </w:r>
            </w:hyperlink>
            <w:r w:rsidRPr="00F562C6">
              <w:rPr>
                <w:strike/>
                <w:color w:val="C00000"/>
              </w:rPr>
              <w:t> </w:t>
            </w:r>
            <w:r w:rsidRPr="00717E46">
              <w:t xml:space="preserve">and </w:t>
            </w:r>
            <w:hyperlink r:id="rId10" w:anchor="tt4857" w:tgtFrame="_blank" w:history="1">
              <w:r w:rsidRPr="00717E46">
                <w:rPr>
                  <w:rStyle w:val="Hyperlink"/>
                  <w:color w:val="C00000"/>
                </w:rPr>
                <w:t>STAT 3233</w:t>
              </w:r>
            </w:hyperlink>
            <w:r>
              <w:t>; all with “C” or better.</w:t>
            </w:r>
          </w:p>
        </w:tc>
        <w:tc>
          <w:tcPr>
            <w:tcW w:w="2051" w:type="pct"/>
          </w:tcPr>
          <w:p w14:paraId="2FB04444" w14:textId="68862817" w:rsidR="00A865C3" w:rsidRDefault="00717E46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Standards and procedures, code of ethics, form of audit reports and statements, and the principles underlying the verification of data presented in financial reports. Fall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r w:rsidRPr="00EB0217">
              <w:t>ACCT 3003</w:t>
            </w:r>
            <w:r>
              <w:t> </w:t>
            </w:r>
            <w:bookmarkStart w:id="0" w:name="_Hlk121561781"/>
            <w:r>
              <w:t>with “C” or better</w:t>
            </w:r>
            <w:bookmarkEnd w:id="0"/>
            <w:r>
              <w:t>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1318C756" w:rsidR="00912B7A" w:rsidRPr="00CD3845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</w:t>
      </w:r>
      <w:r w:rsidR="00445F17">
        <w:rPr>
          <w:rFonts w:asciiTheme="majorHAnsi" w:hAnsiTheme="majorHAnsi" w:cs="Arial"/>
          <w:b/>
          <w:sz w:val="20"/>
          <w:szCs w:val="20"/>
        </w:rPr>
        <w:t xml:space="preserve">  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Y</w:t>
      </w:r>
      <w:r w:rsidR="006214DC">
        <w:rPr>
          <w:rFonts w:asciiTheme="majorHAnsi" w:hAnsiTheme="majorHAnsi" w:cs="Arial"/>
          <w:b/>
          <w:sz w:val="20"/>
          <w:szCs w:val="20"/>
        </w:rPr>
        <w:t>ES</w:t>
      </w:r>
    </w:p>
    <w:p w14:paraId="3B00EEDB" w14:textId="77777777" w:rsidR="00CD3845" w:rsidRPr="0030740C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23A796" w:rsidR="00391206" w:rsidRPr="00445F17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</w:t>
      </w:r>
      <w:r w:rsidR="00C002F9" w:rsidRPr="00445F17">
        <w:rPr>
          <w:rFonts w:asciiTheme="majorHAnsi" w:hAnsiTheme="majorHAnsi" w:cs="Arial"/>
          <w:bCs/>
          <w:sz w:val="20"/>
          <w:szCs w:val="20"/>
        </w:rPr>
        <w:t>?</w:t>
      </w:r>
      <w:r w:rsidR="00391206" w:rsidRPr="00445F17">
        <w:rPr>
          <w:rFonts w:asciiTheme="majorHAnsi" w:hAnsiTheme="majorHAnsi" w:cs="Arial"/>
          <w:bCs/>
          <w:sz w:val="20"/>
          <w:szCs w:val="20"/>
        </w:rPr>
        <w:t xml:space="preserve"> </w:t>
      </w:r>
      <w:r w:rsidR="00391206" w:rsidRPr="00445F17">
        <w:rPr>
          <w:rFonts w:asciiTheme="majorHAnsi" w:hAnsiTheme="majorHAnsi" w:cs="Arial"/>
          <w:b/>
          <w:bCs/>
          <w:sz w:val="20"/>
          <w:szCs w:val="20"/>
        </w:rPr>
        <w:t xml:space="preserve">  </w:t>
      </w:r>
      <w:r w:rsidR="00CD3845" w:rsidRPr="00445F17">
        <w:rPr>
          <w:rFonts w:asciiTheme="majorHAnsi" w:hAnsiTheme="majorHAnsi" w:cs="Arial"/>
          <w:b/>
          <w:bCs/>
          <w:sz w:val="20"/>
          <w:szCs w:val="20"/>
        </w:rPr>
        <w:t>Y</w:t>
      </w:r>
      <w:r w:rsidR="006214DC">
        <w:rPr>
          <w:rFonts w:asciiTheme="majorHAnsi" w:hAnsiTheme="majorHAnsi" w:cs="Arial"/>
          <w:b/>
          <w:bCs/>
          <w:sz w:val="20"/>
          <w:szCs w:val="20"/>
        </w:rPr>
        <w:t>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rPr>
          <w:rFonts w:asciiTheme="majorHAnsi" w:hAnsiTheme="majorHAnsi" w:cs="Arial"/>
          <w:sz w:val="20"/>
          <w:szCs w:val="20"/>
        </w:rPr>
        <w:id w:val="1395011863"/>
        <w:placeholder>
          <w:docPart w:val="9B502B10BE344BEB88EF901C465D6CDD"/>
        </w:placeholder>
      </w:sdtPr>
      <w:sdtContent>
        <w:p w14:paraId="4C85639A" w14:textId="4BABA5EF" w:rsidR="008B2B1D" w:rsidRDefault="008B2B1D" w:rsidP="008B2B1D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CCT 3003 Intermediate Accounting I</w:t>
          </w:r>
          <w:r w:rsidR="00EB0217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EB0217" w:rsidRPr="00EB0217">
            <w:rPr>
              <w:rFonts w:asciiTheme="majorHAnsi" w:hAnsiTheme="majorHAnsi" w:cs="Arial"/>
              <w:sz w:val="20"/>
              <w:szCs w:val="20"/>
            </w:rPr>
            <w:t>with “C” or better</w:t>
          </w:r>
          <w:r w:rsidR="00EB0217"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39FE150F" w14:textId="60F795E5" w:rsidR="00A966C5" w:rsidRPr="008426D1" w:rsidRDefault="00CD3845" w:rsidP="00391206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</w:p>
      </w:sdtContent>
    </w:sdt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787EE1D4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 xml:space="preserve">The prerequisite </w:t>
          </w:r>
          <w:proofErr w:type="gramStart"/>
          <w:r w:rsidR="00CD3845">
            <w:rPr>
              <w:rFonts w:asciiTheme="majorHAnsi" w:hAnsiTheme="majorHAnsi" w:cs="Arial"/>
              <w:sz w:val="20"/>
              <w:szCs w:val="20"/>
            </w:rPr>
            <w:t>provide</w:t>
          </w:r>
          <w:proofErr w:type="gramEnd"/>
          <w:r w:rsidR="00CD3845">
            <w:rPr>
              <w:rFonts w:asciiTheme="majorHAnsi" w:hAnsiTheme="majorHAnsi" w:cs="Arial"/>
              <w:sz w:val="20"/>
              <w:szCs w:val="20"/>
            </w:rPr>
            <w:t xml:space="preserve"> foundational knowledge vital for </w:t>
          </w:r>
          <w:r w:rsidR="00717E46">
            <w:rPr>
              <w:rFonts w:asciiTheme="majorHAnsi" w:hAnsiTheme="majorHAnsi" w:cs="Arial"/>
              <w:sz w:val="20"/>
              <w:szCs w:val="20"/>
            </w:rPr>
            <w:t>Auditing I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A1705A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445F17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1E295326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</w:t>
      </w:r>
      <w:r w:rsidR="00445F17">
        <w:rPr>
          <w:rFonts w:asciiTheme="majorHAnsi" w:hAnsiTheme="majorHAnsi" w:cs="Arial"/>
          <w:b/>
          <w:sz w:val="20"/>
          <w:szCs w:val="20"/>
        </w:rPr>
        <w:t xml:space="preserve">    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7A044402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6214DC">
        <w:rPr>
          <w:rFonts w:asciiTheme="majorHAnsi" w:hAnsiTheme="majorHAnsi" w:cs="Arial"/>
          <w:b/>
          <w:sz w:val="20"/>
          <w:szCs w:val="20"/>
        </w:rPr>
        <w:t xml:space="preserve">   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0E75773F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>
        <w:rPr>
          <w:rFonts w:asciiTheme="majorHAnsi" w:hAnsiTheme="majorHAnsi" w:cs="Arial"/>
          <w:b/>
          <w:sz w:val="20"/>
          <w:szCs w:val="20"/>
        </w:rPr>
        <w:t xml:space="preserve">    </w:t>
      </w:r>
      <w:r w:rsidR="00CD3845">
        <w:rPr>
          <w:rFonts w:asciiTheme="majorHAnsi" w:hAnsiTheme="majorHAnsi" w:cs="Arial"/>
          <w:b/>
          <w:sz w:val="20"/>
          <w:szCs w:val="20"/>
        </w:rPr>
        <w:t>NO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6385CAC7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3A6EC3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364CEB" w:rsidR="002172AB" w:rsidRPr="006214D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127F601A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4017DE94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</w:t>
      </w:r>
      <w:r w:rsidR="005A6A18">
        <w:rPr>
          <w:rFonts w:asciiTheme="majorHAnsi" w:hAnsiTheme="majorHAnsi" w:cs="Arial"/>
          <w:b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b/>
          <w:sz w:val="20"/>
          <w:szCs w:val="20"/>
        </w:rPr>
        <w:t>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6EC2B76B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5A6A18">
        <w:rPr>
          <w:rFonts w:asciiTheme="majorHAnsi" w:hAnsiTheme="majorHAnsi" w:cs="Arial"/>
          <w:b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1E4A77E5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198D6157" w:rsidR="00A966C5" w:rsidRPr="008426D1" w:rsidRDefault="00CD384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One Faculty, Regular classroom</w:t>
          </w:r>
        </w:p>
      </w:sdtContent>
    </w:sdt>
    <w:p w14:paraId="292E989F" w14:textId="7DE80131" w:rsidR="00A966C5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  <w:r w:rsidR="006F1416">
        <w:rPr>
          <w:rFonts w:asciiTheme="majorHAnsi" w:hAnsiTheme="majorHAnsi" w:cs="Arial"/>
          <w:sz w:val="20"/>
          <w:szCs w:val="20"/>
        </w:rPr>
        <w:t xml:space="preserve"> </w:t>
      </w:r>
    </w:p>
    <w:p w14:paraId="4882B095" w14:textId="77777777" w:rsidR="006F1416" w:rsidRPr="006F1416" w:rsidRDefault="006F1416" w:rsidP="006F1416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7BA1CB73" w14:textId="526E8224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D780B84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5333750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227190067"/>
      </w:sdtPr>
      <w:sdtContent>
        <w:p w14:paraId="112D8AEE" w14:textId="0D8381DA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iminate</w:t>
          </w:r>
          <w:r w:rsidR="00F562C6">
            <w:rPr>
              <w:rFonts w:asciiTheme="majorHAnsi" w:hAnsiTheme="majorHAnsi" w:cs="Arial"/>
              <w:sz w:val="20"/>
              <w:szCs w:val="20"/>
            </w:rPr>
            <w:t xml:space="preserve"> ACCT 3013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The Accounting faculty determined the content of </w:t>
          </w:r>
          <w:r w:rsidR="00F562C6">
            <w:rPr>
              <w:rFonts w:asciiTheme="majorHAnsi" w:hAnsiTheme="majorHAnsi" w:cs="Arial"/>
              <w:sz w:val="20"/>
              <w:szCs w:val="20"/>
            </w:rPr>
            <w:t>Intermediate Accounting II</w:t>
          </w:r>
          <w:r>
            <w:rPr>
              <w:rFonts w:asciiTheme="majorHAnsi" w:hAnsiTheme="majorHAnsi" w:cs="Arial"/>
              <w:sz w:val="20"/>
              <w:szCs w:val="20"/>
            </w:rPr>
            <w:t xml:space="preserve"> was not necessary in order for students to successfully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ake and </w:t>
          </w:r>
          <w:r>
            <w:rPr>
              <w:rFonts w:asciiTheme="majorHAnsi" w:hAnsiTheme="majorHAnsi" w:cs="Arial"/>
              <w:sz w:val="20"/>
              <w:szCs w:val="20"/>
            </w:rPr>
            <w:t xml:space="preserve">complete </w:t>
          </w:r>
          <w:r w:rsidR="00F562C6">
            <w:rPr>
              <w:rFonts w:asciiTheme="majorHAnsi" w:hAnsiTheme="majorHAnsi" w:cs="Arial"/>
              <w:sz w:val="20"/>
              <w:szCs w:val="20"/>
            </w:rPr>
            <w:t>Auditing</w:t>
          </w:r>
          <w:r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21EA56CF" w14:textId="77777777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57A9EC45" w14:textId="7E6E7021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iminate Stat 3233 Applied Statistics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The Accounting faculty determined the content of Applied Statistics was not necessary in order for students to successfully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ake and </w:t>
          </w:r>
          <w:r>
            <w:rPr>
              <w:rFonts w:asciiTheme="majorHAnsi" w:hAnsiTheme="majorHAnsi" w:cs="Arial"/>
              <w:sz w:val="20"/>
              <w:szCs w:val="20"/>
            </w:rPr>
            <w:t xml:space="preserve">complete </w:t>
          </w:r>
          <w:r w:rsidR="00F562C6">
            <w:rPr>
              <w:rFonts w:asciiTheme="majorHAnsi" w:hAnsiTheme="majorHAnsi" w:cs="Arial"/>
              <w:sz w:val="20"/>
              <w:szCs w:val="20"/>
            </w:rPr>
            <w:t xml:space="preserve">Auditing, </w:t>
          </w:r>
        </w:p>
        <w:p w14:paraId="26ABE2CA" w14:textId="77777777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622F620B" w14:textId="28174156" w:rsidR="00445F17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dd Acct</w:t>
          </w:r>
          <w:r w:rsidR="00F562C6">
            <w:rPr>
              <w:rFonts w:asciiTheme="majorHAnsi" w:hAnsiTheme="majorHAnsi" w:cs="Arial"/>
              <w:sz w:val="20"/>
              <w:szCs w:val="20"/>
            </w:rPr>
            <w:t xml:space="preserve"> 3003 Intermediate Accounting I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his course introduces </w:t>
          </w:r>
          <w:r w:rsidR="00F562C6">
            <w:rPr>
              <w:rFonts w:asciiTheme="majorHAnsi" w:hAnsiTheme="majorHAnsi" w:cs="Arial"/>
              <w:sz w:val="20"/>
              <w:szCs w:val="20"/>
            </w:rPr>
            <w:t>content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 necessary for students to take and successfully complete </w:t>
          </w:r>
          <w:r w:rsidR="00F562C6">
            <w:rPr>
              <w:rFonts w:asciiTheme="majorHAnsi" w:hAnsiTheme="majorHAnsi" w:cs="Arial"/>
              <w:sz w:val="20"/>
              <w:szCs w:val="20"/>
            </w:rPr>
            <w:t>Auditing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. </w:t>
          </w:r>
        </w:p>
        <w:p w14:paraId="4B5C2D45" w14:textId="77777777" w:rsidR="00445F17" w:rsidRDefault="00445F17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37BE8F7A" w14:textId="5D18F557" w:rsidR="00D4202C" w:rsidRPr="00D4202C" w:rsidRDefault="00445F17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. </w:t>
          </w:r>
        </w:p>
      </w:sdtContent>
    </w:sdt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4C519D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6214DC">
        <w:rPr>
          <w:rFonts w:asciiTheme="majorHAnsi" w:hAnsiTheme="majorHAnsi" w:cs="Arial"/>
          <w:sz w:val="20"/>
          <w:szCs w:val="20"/>
        </w:rPr>
        <w:t xml:space="preserve">  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E777A2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E777A2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1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E777A2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48B6667E" w:rsidR="00D3680D" w:rsidRPr="008B2B1D" w:rsidRDefault="00E777A2" w:rsidP="00D3680D">
      <w:pPr>
        <w:rPr>
          <w:rFonts w:cstheme="minorHAnsi"/>
          <w:i/>
        </w:rPr>
      </w:pPr>
      <w:r w:rsidRPr="008B2B1D">
        <w:rPr>
          <w:rFonts w:cstheme="minorHAnsi"/>
          <w:i/>
        </w:rPr>
        <w:t>BEFORE THE CHANGE:  URL immediately below from 2022-2023 undergraduate bulletin</w:t>
      </w:r>
    </w:p>
    <w:p w14:paraId="2E00FC79" w14:textId="220D150B" w:rsidR="00E777A2" w:rsidRDefault="00000000" w:rsidP="00D3680D">
      <w:pPr>
        <w:rPr>
          <w:rFonts w:cstheme="minorHAnsi"/>
        </w:rPr>
      </w:pPr>
      <w:hyperlink r:id="rId12" w:history="1">
        <w:r w:rsidR="00E777A2" w:rsidRPr="00EB013A">
          <w:rPr>
            <w:rStyle w:val="Hyperlink"/>
            <w:rFonts w:cstheme="minorHAnsi"/>
          </w:rPr>
          <w:t>https://catalog.astate.edu/preview_program.php?catoid=3&amp;poid=479&amp;returnto=77</w:t>
        </w:r>
      </w:hyperlink>
    </w:p>
    <w:p w14:paraId="78829C75" w14:textId="350B97EA" w:rsidR="00E777A2" w:rsidRDefault="00E777A2" w:rsidP="00D3680D">
      <w:pPr>
        <w:rPr>
          <w:rFonts w:cstheme="minorHAnsi"/>
        </w:rPr>
      </w:pPr>
      <w:r>
        <w:rPr>
          <w:rFonts w:cstheme="minorHAnsi"/>
        </w:rPr>
        <w:t xml:space="preserve">Items to be changed are highlighted in red </w:t>
      </w:r>
      <w:r w:rsidR="00F562C6">
        <w:rPr>
          <w:rFonts w:cstheme="minorHAnsi"/>
        </w:rPr>
        <w:t xml:space="preserve">and stuck thru </w:t>
      </w:r>
      <w:r>
        <w:rPr>
          <w:rFonts w:cstheme="minorHAnsi"/>
        </w:rPr>
        <w:t>in the before description</w:t>
      </w:r>
    </w:p>
    <w:p w14:paraId="647E86AC" w14:textId="77777777" w:rsidR="00F562C6" w:rsidRDefault="00F562C6" w:rsidP="00F562C6">
      <w:pPr>
        <w:pStyle w:val="Heading3"/>
      </w:pPr>
      <w:r>
        <w:t>ACCT 4053 - Auditing I</w:t>
      </w:r>
    </w:p>
    <w:p w14:paraId="650153A4" w14:textId="77777777" w:rsidR="00F562C6" w:rsidRDefault="00A41F2E" w:rsidP="00F562C6">
      <w:r>
        <w:rPr>
          <w:noProof/>
        </w:rPr>
        <w:pict w14:anchorId="1BB0B0E2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42C12FE2" w14:textId="566822A2" w:rsidR="008B2B1D" w:rsidRDefault="00F562C6" w:rsidP="00F562C6">
      <w:pPr>
        <w:spacing w:after="0" w:line="240" w:lineRule="auto"/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Standards and procedures, code of ethics, form of audit reports and statements, and the principles underlying the verification of data presented in financial reports. Fall.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hyperlink r:id="rId13" w:anchor="tt1195" w:tgtFrame="_blank" w:history="1">
        <w:r w:rsidRPr="00F562C6">
          <w:rPr>
            <w:rStyle w:val="Hyperlink"/>
            <w:strike/>
            <w:color w:val="C00000"/>
          </w:rPr>
          <w:t>ACCT 3013</w:t>
        </w:r>
      </w:hyperlink>
      <w:r w:rsidRPr="00F562C6">
        <w:rPr>
          <w:strike/>
          <w:color w:val="C00000"/>
        </w:rPr>
        <w:t> </w:t>
      </w:r>
      <w:r>
        <w:t xml:space="preserve">and </w:t>
      </w:r>
      <w:hyperlink r:id="rId14" w:anchor="tt4857" w:tgtFrame="_blank" w:history="1">
        <w:r w:rsidRPr="00F562C6">
          <w:rPr>
            <w:rStyle w:val="Hyperlink"/>
            <w:strike/>
            <w:color w:val="C00000"/>
          </w:rPr>
          <w:t>STAT 3233</w:t>
        </w:r>
      </w:hyperlink>
      <w:r>
        <w:t>; all with “C” or better.</w:t>
      </w:r>
    </w:p>
    <w:p w14:paraId="74058B06" w14:textId="42B6AAD9" w:rsidR="00F562C6" w:rsidRDefault="00F562C6" w:rsidP="00F562C6">
      <w:pPr>
        <w:spacing w:after="0" w:line="240" w:lineRule="auto"/>
      </w:pPr>
    </w:p>
    <w:p w14:paraId="74C517D4" w14:textId="7CCDBC50" w:rsidR="00F562C6" w:rsidRDefault="00F562C6" w:rsidP="00F562C6">
      <w:pPr>
        <w:spacing w:after="0" w:line="240" w:lineRule="auto"/>
      </w:pPr>
    </w:p>
    <w:p w14:paraId="7BBE3CF9" w14:textId="1E4ACBE7" w:rsidR="00F562C6" w:rsidRPr="00BA022E" w:rsidRDefault="00F562C6" w:rsidP="00F562C6">
      <w:pPr>
        <w:spacing w:after="0" w:line="240" w:lineRule="auto"/>
        <w:rPr>
          <w:i/>
        </w:rPr>
      </w:pPr>
      <w:r w:rsidRPr="00BA022E">
        <w:rPr>
          <w:i/>
        </w:rPr>
        <w:t>AFTER THE CHANGE:  (NOTE: TWO PREREQUSITES ELIMINATED AND ONE ADDED)</w:t>
      </w:r>
    </w:p>
    <w:p w14:paraId="163144A2" w14:textId="78CA5BE0" w:rsidR="00F562C6" w:rsidRDefault="00F562C6" w:rsidP="00F562C6">
      <w:pPr>
        <w:pStyle w:val="Heading3"/>
      </w:pPr>
      <w:r>
        <w:t xml:space="preserve">ACCT 4053 - Auditing </w:t>
      </w:r>
    </w:p>
    <w:p w14:paraId="7B22A854" w14:textId="77777777" w:rsidR="00F562C6" w:rsidRDefault="00A41F2E" w:rsidP="00F562C6">
      <w:r>
        <w:rPr>
          <w:noProof/>
        </w:rPr>
        <w:pict w14:anchorId="7C2AEF75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BA0A888" w14:textId="714F89D1" w:rsidR="00F562C6" w:rsidRPr="00092076" w:rsidRDefault="00F562C6" w:rsidP="00F562C6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Standards and procedures, code of ethics, form of audit reports and statements, and the principles underlying the verification of data presented in financial reports. Fall.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r w:rsidRPr="00EB0217">
        <w:t>ACCT 3003</w:t>
      </w:r>
      <w:r>
        <w:t> with “C” or better.</w:t>
      </w:r>
    </w:p>
    <w:p w14:paraId="69E71FEF" w14:textId="77777777" w:rsidR="00F562C6" w:rsidRPr="00092076" w:rsidRDefault="00F562C6" w:rsidP="00F562C6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</w:p>
    <w:sectPr w:rsidR="00F562C6" w:rsidRPr="00092076" w:rsidSect="00556E6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2FFAC" w14:textId="77777777" w:rsidR="00A41F2E" w:rsidRDefault="00A41F2E" w:rsidP="00AF3758">
      <w:pPr>
        <w:spacing w:after="0" w:line="240" w:lineRule="auto"/>
      </w:pPr>
      <w:r>
        <w:separator/>
      </w:r>
    </w:p>
  </w:endnote>
  <w:endnote w:type="continuationSeparator" w:id="0">
    <w:p w14:paraId="56707BAF" w14:textId="77777777" w:rsidR="00A41F2E" w:rsidRDefault="00A41F2E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E777A2" w:rsidRDefault="00E777A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22170CF1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17E46">
      <w:rPr>
        <w:rStyle w:val="PageNumber"/>
        <w:noProof/>
      </w:rPr>
      <w:t>7</w:t>
    </w:r>
    <w:r>
      <w:rPr>
        <w:rStyle w:val="PageNumber"/>
      </w:rPr>
      <w:fldChar w:fldCharType="end"/>
    </w:r>
  </w:p>
  <w:p w14:paraId="0312F2A9" w14:textId="6FBF632F" w:rsidR="00E777A2" w:rsidRDefault="00E777A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E777A2" w:rsidRDefault="00E7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5403E" w14:textId="77777777" w:rsidR="00A41F2E" w:rsidRDefault="00A41F2E" w:rsidP="00AF3758">
      <w:pPr>
        <w:spacing w:after="0" w:line="240" w:lineRule="auto"/>
      </w:pPr>
      <w:r>
        <w:separator/>
      </w:r>
    </w:p>
  </w:footnote>
  <w:footnote w:type="continuationSeparator" w:id="0">
    <w:p w14:paraId="6E26675C" w14:textId="77777777" w:rsidR="00A41F2E" w:rsidRDefault="00A41F2E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E777A2" w:rsidRDefault="00E7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E777A2" w:rsidRDefault="00E7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E777A2" w:rsidRDefault="00E7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80884509">
    <w:abstractNumId w:val="4"/>
  </w:num>
  <w:num w:numId="2" w16cid:durableId="1974216275">
    <w:abstractNumId w:val="0"/>
  </w:num>
  <w:num w:numId="3" w16cid:durableId="432239508">
    <w:abstractNumId w:val="10"/>
  </w:num>
  <w:num w:numId="4" w16cid:durableId="618953085">
    <w:abstractNumId w:val="21"/>
  </w:num>
  <w:num w:numId="5" w16cid:durableId="602767054">
    <w:abstractNumId w:val="23"/>
  </w:num>
  <w:num w:numId="6" w16cid:durableId="828055218">
    <w:abstractNumId w:val="15"/>
  </w:num>
  <w:num w:numId="7" w16cid:durableId="838888782">
    <w:abstractNumId w:val="8"/>
  </w:num>
  <w:num w:numId="8" w16cid:durableId="1554465529">
    <w:abstractNumId w:val="20"/>
  </w:num>
  <w:num w:numId="9" w16cid:durableId="764615972">
    <w:abstractNumId w:val="9"/>
  </w:num>
  <w:num w:numId="10" w16cid:durableId="754009629">
    <w:abstractNumId w:val="6"/>
  </w:num>
  <w:num w:numId="11" w16cid:durableId="473526482">
    <w:abstractNumId w:val="17"/>
  </w:num>
  <w:num w:numId="12" w16cid:durableId="1464352598">
    <w:abstractNumId w:val="14"/>
  </w:num>
  <w:num w:numId="13" w16cid:durableId="992178660">
    <w:abstractNumId w:val="11"/>
  </w:num>
  <w:num w:numId="14" w16cid:durableId="1198741648">
    <w:abstractNumId w:val="7"/>
  </w:num>
  <w:num w:numId="15" w16cid:durableId="1523670201">
    <w:abstractNumId w:val="1"/>
  </w:num>
  <w:num w:numId="16" w16cid:durableId="1934363980">
    <w:abstractNumId w:val="2"/>
  </w:num>
  <w:num w:numId="17" w16cid:durableId="1994873561">
    <w:abstractNumId w:val="22"/>
  </w:num>
  <w:num w:numId="18" w16cid:durableId="73011523">
    <w:abstractNumId w:val="12"/>
  </w:num>
  <w:num w:numId="19" w16cid:durableId="90512338">
    <w:abstractNumId w:val="13"/>
  </w:num>
  <w:num w:numId="20" w16cid:durableId="1714428188">
    <w:abstractNumId w:val="18"/>
  </w:num>
  <w:num w:numId="21" w16cid:durableId="316736322">
    <w:abstractNumId w:val="16"/>
  </w:num>
  <w:num w:numId="22" w16cid:durableId="677345946">
    <w:abstractNumId w:val="5"/>
  </w:num>
  <w:num w:numId="23" w16cid:durableId="1565723410">
    <w:abstractNumId w:val="3"/>
  </w:num>
  <w:num w:numId="24" w16cid:durableId="182809040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E1NjAzMDIzMjVW0lEKTi0uzszPAykwrAUAWFP6SC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3361F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654B"/>
    <w:rsid w:val="000B04CB"/>
    <w:rsid w:val="000C2169"/>
    <w:rsid w:val="000D06F1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85D67"/>
    <w:rsid w:val="0019007D"/>
    <w:rsid w:val="00196869"/>
    <w:rsid w:val="001A5DD5"/>
    <w:rsid w:val="001C6BFA"/>
    <w:rsid w:val="001D2890"/>
    <w:rsid w:val="001D55AB"/>
    <w:rsid w:val="001D6244"/>
    <w:rsid w:val="001D79A5"/>
    <w:rsid w:val="001E0129"/>
    <w:rsid w:val="001E0853"/>
    <w:rsid w:val="001E288B"/>
    <w:rsid w:val="001E597A"/>
    <w:rsid w:val="001E6591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667F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C498C"/>
    <w:rsid w:val="002E0CD3"/>
    <w:rsid w:val="002E3BD5"/>
    <w:rsid w:val="002E544F"/>
    <w:rsid w:val="0030740C"/>
    <w:rsid w:val="00312368"/>
    <w:rsid w:val="0031339E"/>
    <w:rsid w:val="00317263"/>
    <w:rsid w:val="0032032C"/>
    <w:rsid w:val="00336348"/>
    <w:rsid w:val="00336EDB"/>
    <w:rsid w:val="0035434A"/>
    <w:rsid w:val="00357AA3"/>
    <w:rsid w:val="00360064"/>
    <w:rsid w:val="00361C56"/>
    <w:rsid w:val="00362414"/>
    <w:rsid w:val="0036794A"/>
    <w:rsid w:val="00370451"/>
    <w:rsid w:val="00372A39"/>
    <w:rsid w:val="00374D72"/>
    <w:rsid w:val="00384538"/>
    <w:rsid w:val="00390A66"/>
    <w:rsid w:val="00391206"/>
    <w:rsid w:val="00393E47"/>
    <w:rsid w:val="00395BB2"/>
    <w:rsid w:val="00396386"/>
    <w:rsid w:val="00396C14"/>
    <w:rsid w:val="003A1F59"/>
    <w:rsid w:val="003C334C"/>
    <w:rsid w:val="003D2DDC"/>
    <w:rsid w:val="003D5ADD"/>
    <w:rsid w:val="003D6A97"/>
    <w:rsid w:val="003D72FB"/>
    <w:rsid w:val="003F2F3D"/>
    <w:rsid w:val="00402516"/>
    <w:rsid w:val="004072F1"/>
    <w:rsid w:val="00407FBA"/>
    <w:rsid w:val="004167AB"/>
    <w:rsid w:val="004228EA"/>
    <w:rsid w:val="00424133"/>
    <w:rsid w:val="00426FD6"/>
    <w:rsid w:val="00434AA5"/>
    <w:rsid w:val="00445F17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F3C87"/>
    <w:rsid w:val="004F4871"/>
    <w:rsid w:val="00504ECD"/>
    <w:rsid w:val="00526B81"/>
    <w:rsid w:val="0053063F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A6A18"/>
    <w:rsid w:val="005B6EB6"/>
    <w:rsid w:val="005C26C9"/>
    <w:rsid w:val="005C471D"/>
    <w:rsid w:val="005C73A3"/>
    <w:rsid w:val="005C7F00"/>
    <w:rsid w:val="005D6652"/>
    <w:rsid w:val="005E3AF3"/>
    <w:rsid w:val="005E3AFF"/>
    <w:rsid w:val="005F41DD"/>
    <w:rsid w:val="0060479F"/>
    <w:rsid w:val="00604E55"/>
    <w:rsid w:val="00606EE4"/>
    <w:rsid w:val="00610022"/>
    <w:rsid w:val="006179CB"/>
    <w:rsid w:val="006214DC"/>
    <w:rsid w:val="00623E7A"/>
    <w:rsid w:val="00627260"/>
    <w:rsid w:val="0063084C"/>
    <w:rsid w:val="00630A6B"/>
    <w:rsid w:val="00630BB2"/>
    <w:rsid w:val="006311FB"/>
    <w:rsid w:val="00636DB3"/>
    <w:rsid w:val="00641E0F"/>
    <w:rsid w:val="00647038"/>
    <w:rsid w:val="00661D25"/>
    <w:rsid w:val="0066260B"/>
    <w:rsid w:val="006657FB"/>
    <w:rsid w:val="0066708E"/>
    <w:rsid w:val="0066789C"/>
    <w:rsid w:val="00671EAA"/>
    <w:rsid w:val="0067749B"/>
    <w:rsid w:val="00677A48"/>
    <w:rsid w:val="00687879"/>
    <w:rsid w:val="00690477"/>
    <w:rsid w:val="00691664"/>
    <w:rsid w:val="006A7113"/>
    <w:rsid w:val="006B0864"/>
    <w:rsid w:val="006B52C0"/>
    <w:rsid w:val="006C0168"/>
    <w:rsid w:val="006D0246"/>
    <w:rsid w:val="006D258C"/>
    <w:rsid w:val="006D3578"/>
    <w:rsid w:val="006E6117"/>
    <w:rsid w:val="006F1416"/>
    <w:rsid w:val="006F2A51"/>
    <w:rsid w:val="00707894"/>
    <w:rsid w:val="00712045"/>
    <w:rsid w:val="00717E46"/>
    <w:rsid w:val="007227F4"/>
    <w:rsid w:val="007242C4"/>
    <w:rsid w:val="0073025F"/>
    <w:rsid w:val="0073125A"/>
    <w:rsid w:val="00750AF6"/>
    <w:rsid w:val="00754DA7"/>
    <w:rsid w:val="007637B2"/>
    <w:rsid w:val="00770217"/>
    <w:rsid w:val="007735A0"/>
    <w:rsid w:val="007811CC"/>
    <w:rsid w:val="007876A3"/>
    <w:rsid w:val="00787FB0"/>
    <w:rsid w:val="00795F9F"/>
    <w:rsid w:val="007A06B9"/>
    <w:rsid w:val="007A099B"/>
    <w:rsid w:val="007A0B12"/>
    <w:rsid w:val="007B4144"/>
    <w:rsid w:val="007C7F4C"/>
    <w:rsid w:val="007D371A"/>
    <w:rsid w:val="007D3A96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62E36"/>
    <w:rsid w:val="008663CA"/>
    <w:rsid w:val="00895557"/>
    <w:rsid w:val="00897B29"/>
    <w:rsid w:val="008B2B1D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51E7E"/>
    <w:rsid w:val="009618B0"/>
    <w:rsid w:val="00962018"/>
    <w:rsid w:val="009738A6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E1002"/>
    <w:rsid w:val="009F04BB"/>
    <w:rsid w:val="009F09DD"/>
    <w:rsid w:val="009F4389"/>
    <w:rsid w:val="009F6F89"/>
    <w:rsid w:val="00A01035"/>
    <w:rsid w:val="00A0329C"/>
    <w:rsid w:val="00A14098"/>
    <w:rsid w:val="00A14A79"/>
    <w:rsid w:val="00A16BB1"/>
    <w:rsid w:val="00A40562"/>
    <w:rsid w:val="00A41E08"/>
    <w:rsid w:val="00A41F2E"/>
    <w:rsid w:val="00A5089E"/>
    <w:rsid w:val="00A54CD6"/>
    <w:rsid w:val="00A559A8"/>
    <w:rsid w:val="00A56D36"/>
    <w:rsid w:val="00A606BB"/>
    <w:rsid w:val="00A62073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3816"/>
    <w:rsid w:val="00B1628A"/>
    <w:rsid w:val="00B35368"/>
    <w:rsid w:val="00B46334"/>
    <w:rsid w:val="00B51325"/>
    <w:rsid w:val="00B5613F"/>
    <w:rsid w:val="00B6203D"/>
    <w:rsid w:val="00B6337D"/>
    <w:rsid w:val="00B71755"/>
    <w:rsid w:val="00B74127"/>
    <w:rsid w:val="00B82331"/>
    <w:rsid w:val="00B86002"/>
    <w:rsid w:val="00B97755"/>
    <w:rsid w:val="00BA022E"/>
    <w:rsid w:val="00BB1B50"/>
    <w:rsid w:val="00BB2A51"/>
    <w:rsid w:val="00BB5617"/>
    <w:rsid w:val="00BC2886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F85"/>
    <w:rsid w:val="00C5565F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3845"/>
    <w:rsid w:val="00CD73B4"/>
    <w:rsid w:val="00CE6F34"/>
    <w:rsid w:val="00CF60D8"/>
    <w:rsid w:val="00D02490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3463"/>
    <w:rsid w:val="00DC1C9F"/>
    <w:rsid w:val="00DD4450"/>
    <w:rsid w:val="00DE70AB"/>
    <w:rsid w:val="00DF4C1C"/>
    <w:rsid w:val="00E00FDE"/>
    <w:rsid w:val="00E015B1"/>
    <w:rsid w:val="00E0473D"/>
    <w:rsid w:val="00E2250C"/>
    <w:rsid w:val="00E2473D"/>
    <w:rsid w:val="00E253C1"/>
    <w:rsid w:val="00E27C4B"/>
    <w:rsid w:val="00E315F0"/>
    <w:rsid w:val="00E322A3"/>
    <w:rsid w:val="00E35BAB"/>
    <w:rsid w:val="00E362C3"/>
    <w:rsid w:val="00E41F8D"/>
    <w:rsid w:val="00E45868"/>
    <w:rsid w:val="00E63FF3"/>
    <w:rsid w:val="00E70B06"/>
    <w:rsid w:val="00E777A2"/>
    <w:rsid w:val="00E87EF0"/>
    <w:rsid w:val="00E90913"/>
    <w:rsid w:val="00EA1DBA"/>
    <w:rsid w:val="00EA50C8"/>
    <w:rsid w:val="00EA757C"/>
    <w:rsid w:val="00EB0217"/>
    <w:rsid w:val="00EB28B7"/>
    <w:rsid w:val="00EC52BB"/>
    <w:rsid w:val="00EC5D93"/>
    <w:rsid w:val="00EC6970"/>
    <w:rsid w:val="00ED29E1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24EE6"/>
    <w:rsid w:val="00F3035E"/>
    <w:rsid w:val="00F3086E"/>
    <w:rsid w:val="00F3261D"/>
    <w:rsid w:val="00F36F29"/>
    <w:rsid w:val="00F40E7C"/>
    <w:rsid w:val="00F43DA6"/>
    <w:rsid w:val="00F44095"/>
    <w:rsid w:val="00F562C6"/>
    <w:rsid w:val="00F63326"/>
    <w:rsid w:val="00F645B5"/>
    <w:rsid w:val="00F7007D"/>
    <w:rsid w:val="00F7429E"/>
    <w:rsid w:val="00F760B1"/>
    <w:rsid w:val="00F77400"/>
    <w:rsid w:val="00F77E87"/>
    <w:rsid w:val="00F80644"/>
    <w:rsid w:val="00F847A8"/>
    <w:rsid w:val="00FA1FED"/>
    <w:rsid w:val="00FA5A97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E777A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3Char">
    <w:name w:val="Heading 3 Char"/>
    <w:basedOn w:val="DefaultParagraphFont"/>
    <w:link w:val="Heading3"/>
    <w:uiPriority w:val="9"/>
    <w:rsid w:val="00E777A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777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zatko@astate.edu" TargetMode="External"/><Relationship Id="rId13" Type="http://schemas.openxmlformats.org/officeDocument/2006/relationships/hyperlink" Target="https://catalog.astate.edu/preview_program.php?catoid=3&amp;poid=479&amp;returnto=77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program.php?catoid=3&amp;poid=479&amp;returnto=7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tate.edu/a/registrar/students/bulletins/index.do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79&amp;returnto=77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115EC983463964AABDE7AD32EB07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72215-05D1-1947-A0E0-219CA169AC9E}"/>
      </w:docPartPr>
      <w:docPartBody>
        <w:p w:rsidR="00000000" w:rsidRDefault="00C95034" w:rsidP="00C95034">
          <w:pPr>
            <w:pStyle w:val="B115EC983463964AABDE7AD32EB07D1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0122E"/>
    <w:rsid w:val="000354CE"/>
    <w:rsid w:val="00046621"/>
    <w:rsid w:val="000738EC"/>
    <w:rsid w:val="00077697"/>
    <w:rsid w:val="00081B63"/>
    <w:rsid w:val="000B2786"/>
    <w:rsid w:val="000D4BC4"/>
    <w:rsid w:val="001F4BBC"/>
    <w:rsid w:val="002D64D6"/>
    <w:rsid w:val="0032383A"/>
    <w:rsid w:val="00337484"/>
    <w:rsid w:val="003407FB"/>
    <w:rsid w:val="00385D1D"/>
    <w:rsid w:val="003D4C2A"/>
    <w:rsid w:val="003F69FB"/>
    <w:rsid w:val="00425226"/>
    <w:rsid w:val="00433C79"/>
    <w:rsid w:val="00436B57"/>
    <w:rsid w:val="004C1A36"/>
    <w:rsid w:val="004E1A75"/>
    <w:rsid w:val="00534B28"/>
    <w:rsid w:val="00575245"/>
    <w:rsid w:val="00576003"/>
    <w:rsid w:val="00587536"/>
    <w:rsid w:val="005C4D59"/>
    <w:rsid w:val="005D5D2F"/>
    <w:rsid w:val="00623293"/>
    <w:rsid w:val="00640443"/>
    <w:rsid w:val="00654E35"/>
    <w:rsid w:val="006C3910"/>
    <w:rsid w:val="007001E0"/>
    <w:rsid w:val="008822A5"/>
    <w:rsid w:val="00891F77"/>
    <w:rsid w:val="008B415E"/>
    <w:rsid w:val="00913E4B"/>
    <w:rsid w:val="0096458F"/>
    <w:rsid w:val="009D102F"/>
    <w:rsid w:val="009D439F"/>
    <w:rsid w:val="009F6A27"/>
    <w:rsid w:val="00A20583"/>
    <w:rsid w:val="00AA4E59"/>
    <w:rsid w:val="00AC62E8"/>
    <w:rsid w:val="00AD4B92"/>
    <w:rsid w:val="00AD5D56"/>
    <w:rsid w:val="00B2559E"/>
    <w:rsid w:val="00B46360"/>
    <w:rsid w:val="00B46AFF"/>
    <w:rsid w:val="00B72454"/>
    <w:rsid w:val="00B72548"/>
    <w:rsid w:val="00BA0596"/>
    <w:rsid w:val="00BE0E7B"/>
    <w:rsid w:val="00C71350"/>
    <w:rsid w:val="00C91D28"/>
    <w:rsid w:val="00C95034"/>
    <w:rsid w:val="00CB25D5"/>
    <w:rsid w:val="00CD3DB9"/>
    <w:rsid w:val="00CD4EF8"/>
    <w:rsid w:val="00CD656D"/>
    <w:rsid w:val="00CE7C19"/>
    <w:rsid w:val="00D87B77"/>
    <w:rsid w:val="00D96F4E"/>
    <w:rsid w:val="00DC036A"/>
    <w:rsid w:val="00DD12EE"/>
    <w:rsid w:val="00DE6391"/>
    <w:rsid w:val="00EB3740"/>
    <w:rsid w:val="00F0343A"/>
    <w:rsid w:val="00F063DB"/>
    <w:rsid w:val="00F6324D"/>
    <w:rsid w:val="00F70181"/>
    <w:rsid w:val="00F9084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4E5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B115EC983463964AABDE7AD32EB07D1B">
    <w:name w:val="B115EC983463964AABDE7AD32EB07D1B"/>
    <w:rsid w:val="00C95034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D6D54C-CD6D-453E-A0DE-416F4F7E5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37</Words>
  <Characters>933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6</cp:revision>
  <cp:lastPrinted>2022-11-02T10:30:00Z</cp:lastPrinted>
  <dcterms:created xsi:type="dcterms:W3CDTF">2022-12-13T01:39:00Z</dcterms:created>
  <dcterms:modified xsi:type="dcterms:W3CDTF">2023-02-2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6ba8630ac4642e23f3be039a3224ac2e8b46cde63b1b6bc4b5636207eb16b</vt:lpwstr>
  </property>
</Properties>
</file>